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B6AACC" w14:textId="77777777" w:rsidR="007F3C6F" w:rsidRPr="00136FAE" w:rsidRDefault="00915A10" w:rsidP="007F3C6F">
      <w:pPr>
        <w:rPr>
          <w:rFonts w:cstheme="minorHAnsi"/>
          <w:b/>
          <w:sz w:val="24"/>
          <w:szCs w:val="24"/>
        </w:rPr>
      </w:pPr>
      <w:r w:rsidRPr="00136FAE">
        <w:rPr>
          <w:rFonts w:cstheme="minorHAnsi"/>
          <w:noProof/>
          <w:lang w:val="en-CA" w:eastAsia="en-CA"/>
        </w:rPr>
        <w:drawing>
          <wp:inline distT="0" distB="0" distL="0" distR="0" wp14:anchorId="75B6AAF6" wp14:editId="75B6AAF7">
            <wp:extent cx="1207008" cy="446227"/>
            <wp:effectExtent l="19050" t="0" r="0" b="0"/>
            <wp:docPr id="1" name="Picture 1" descr="Bowmanvill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wmanville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8891" cy="4469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F3C6F" w:rsidRPr="00136FAE">
        <w:rPr>
          <w:rFonts w:cstheme="minorHAnsi"/>
        </w:rPr>
        <w:tab/>
      </w:r>
      <w:r w:rsidR="007F3C6F" w:rsidRPr="00136FAE">
        <w:rPr>
          <w:rFonts w:cstheme="minorHAnsi"/>
        </w:rPr>
        <w:tab/>
      </w:r>
      <w:r w:rsidR="007F3C6F" w:rsidRPr="00136FAE">
        <w:rPr>
          <w:rFonts w:cstheme="minorHAnsi"/>
        </w:rPr>
        <w:tab/>
      </w:r>
      <w:r w:rsidR="007F3C6F" w:rsidRPr="00136FAE">
        <w:rPr>
          <w:rFonts w:cstheme="minorHAnsi"/>
          <w:b/>
          <w:sz w:val="44"/>
          <w:szCs w:val="44"/>
        </w:rPr>
        <w:t>Funding Request Form</w:t>
      </w:r>
    </w:p>
    <w:tbl>
      <w:tblPr>
        <w:tblStyle w:val="TableGrid"/>
        <w:tblW w:w="11023" w:type="dxa"/>
        <w:tblLook w:val="04A0" w:firstRow="1" w:lastRow="0" w:firstColumn="1" w:lastColumn="0" w:noHBand="0" w:noVBand="1"/>
      </w:tblPr>
      <w:tblGrid>
        <w:gridCol w:w="4650"/>
        <w:gridCol w:w="6373"/>
      </w:tblGrid>
      <w:tr w:rsidR="00556617" w:rsidRPr="00E13EB0" w14:paraId="75B6AADA" w14:textId="77777777" w:rsidTr="00D5256C">
        <w:tc>
          <w:tcPr>
            <w:tcW w:w="4650" w:type="dxa"/>
            <w:tcBorders>
              <w:bottom w:val="single" w:sz="4" w:space="0" w:color="000000" w:themeColor="text1"/>
            </w:tcBorders>
          </w:tcPr>
          <w:p w14:paraId="75B6AACD" w14:textId="77777777" w:rsidR="00556617" w:rsidRPr="00E13EB0" w:rsidRDefault="002113D6" w:rsidP="00556617">
            <w:pPr>
              <w:shd w:val="clear" w:color="auto" w:fill="FFFFFF"/>
              <w:rPr>
                <w:rFonts w:eastAsia="Times New Roman" w:cstheme="minorHAnsi"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Name of Individual and/or O</w:t>
            </w:r>
            <w:r w:rsidR="00556617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rganization requesting funding:</w:t>
            </w:r>
            <w:r w:rsidR="00556617" w:rsidRPr="00E13EB0"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  <w:t> </w:t>
            </w:r>
            <w:r w:rsidR="00556617" w:rsidRPr="00E13EB0">
              <w:rPr>
                <w:rFonts w:eastAsia="Times New Roman" w:cstheme="minorHAnsi"/>
                <w:color w:val="222222"/>
                <w:sz w:val="20"/>
                <w:szCs w:val="20"/>
              </w:rPr>
              <w:t> </w:t>
            </w:r>
          </w:p>
          <w:p w14:paraId="75B6AACE" w14:textId="77777777" w:rsidR="00556617" w:rsidRPr="00E13EB0" w:rsidRDefault="00556617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373" w:type="dxa"/>
            <w:tcBorders>
              <w:bottom w:val="single" w:sz="4" w:space="0" w:color="000000" w:themeColor="text1"/>
            </w:tcBorders>
          </w:tcPr>
          <w:tbl>
            <w:tblPr>
              <w:tblStyle w:val="TableGrid"/>
              <w:tblW w:w="5977" w:type="dxa"/>
              <w:tblLook w:val="04A0" w:firstRow="1" w:lastRow="0" w:firstColumn="1" w:lastColumn="0" w:noHBand="0" w:noVBand="1"/>
            </w:tblPr>
            <w:tblGrid>
              <w:gridCol w:w="5977"/>
            </w:tblGrid>
            <w:tr w:rsidR="00556617" w:rsidRPr="00E13EB0" w14:paraId="75B6AAD0" w14:textId="77777777" w:rsidTr="002B0163">
              <w:tc>
                <w:tcPr>
                  <w:tcW w:w="5977" w:type="dxa"/>
                </w:tcPr>
                <w:p w14:paraId="75B6AACF" w14:textId="77777777" w:rsidR="00556617" w:rsidRPr="00E13EB0" w:rsidRDefault="0055661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E13EB0">
                    <w:rPr>
                      <w:rFonts w:cstheme="minorHAnsi"/>
                      <w:b/>
                      <w:sz w:val="20"/>
                      <w:szCs w:val="20"/>
                    </w:rPr>
                    <w:t>Phone #:</w:t>
                  </w:r>
                </w:p>
              </w:tc>
            </w:tr>
          </w:tbl>
          <w:p w14:paraId="75B6AAD1" w14:textId="77777777" w:rsidR="00556617" w:rsidRPr="00E13EB0" w:rsidRDefault="00556617">
            <w:pPr>
              <w:rPr>
                <w:rFonts w:cstheme="minorHAnsi"/>
                <w:b/>
                <w:sz w:val="20"/>
                <w:szCs w:val="20"/>
              </w:rPr>
            </w:pPr>
          </w:p>
          <w:tbl>
            <w:tblPr>
              <w:tblStyle w:val="TableGrid"/>
              <w:tblW w:w="5977" w:type="dxa"/>
              <w:tblLook w:val="04A0" w:firstRow="1" w:lastRow="0" w:firstColumn="1" w:lastColumn="0" w:noHBand="0" w:noVBand="1"/>
            </w:tblPr>
            <w:tblGrid>
              <w:gridCol w:w="5977"/>
            </w:tblGrid>
            <w:tr w:rsidR="00556617" w:rsidRPr="00E13EB0" w14:paraId="75B6AAD3" w14:textId="77777777" w:rsidTr="002B0163">
              <w:tc>
                <w:tcPr>
                  <w:tcW w:w="5977" w:type="dxa"/>
                </w:tcPr>
                <w:p w14:paraId="75B6AAD2" w14:textId="77777777" w:rsidR="00556617" w:rsidRPr="00E13EB0" w:rsidRDefault="0055661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E13EB0">
                    <w:rPr>
                      <w:rFonts w:cstheme="minorHAnsi"/>
                      <w:b/>
                      <w:sz w:val="20"/>
                      <w:szCs w:val="20"/>
                    </w:rPr>
                    <w:t>Email:</w:t>
                  </w:r>
                </w:p>
              </w:tc>
            </w:tr>
          </w:tbl>
          <w:p w14:paraId="75B6AAD4" w14:textId="77777777" w:rsidR="00556617" w:rsidRPr="00E13EB0" w:rsidRDefault="00556617">
            <w:pPr>
              <w:rPr>
                <w:rFonts w:cstheme="minorHAnsi"/>
                <w:b/>
                <w:sz w:val="20"/>
                <w:szCs w:val="20"/>
              </w:rPr>
            </w:pPr>
          </w:p>
          <w:tbl>
            <w:tblPr>
              <w:tblStyle w:val="TableGrid"/>
              <w:tblW w:w="5977" w:type="dxa"/>
              <w:tblLook w:val="04A0" w:firstRow="1" w:lastRow="0" w:firstColumn="1" w:lastColumn="0" w:noHBand="0" w:noVBand="1"/>
            </w:tblPr>
            <w:tblGrid>
              <w:gridCol w:w="5977"/>
            </w:tblGrid>
            <w:tr w:rsidR="00556617" w:rsidRPr="00E13EB0" w14:paraId="75B6AAD8" w14:textId="77777777" w:rsidTr="002B0163">
              <w:tc>
                <w:tcPr>
                  <w:tcW w:w="5977" w:type="dxa"/>
                </w:tcPr>
                <w:p w14:paraId="75B6AAD5" w14:textId="77777777" w:rsidR="00556617" w:rsidRPr="00E13EB0" w:rsidRDefault="0055661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E13EB0">
                    <w:rPr>
                      <w:rFonts w:cstheme="minorHAnsi"/>
                      <w:b/>
                      <w:sz w:val="20"/>
                      <w:szCs w:val="20"/>
                    </w:rPr>
                    <w:t>Address:</w:t>
                  </w:r>
                </w:p>
                <w:p w14:paraId="75B6AAD6" w14:textId="77777777" w:rsidR="00556617" w:rsidRPr="00E13EB0" w:rsidRDefault="0055661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  <w:p w14:paraId="75B6AAD7" w14:textId="77777777" w:rsidR="00556617" w:rsidRPr="00E13EB0" w:rsidRDefault="0055661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75B6AAD9" w14:textId="77777777" w:rsidR="00556617" w:rsidRPr="00E13EB0" w:rsidRDefault="00556617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5256C" w:rsidRPr="00E13EB0" w14:paraId="22C4CEA4" w14:textId="77777777" w:rsidTr="00D5256C">
        <w:tc>
          <w:tcPr>
            <w:tcW w:w="4650" w:type="dxa"/>
            <w:tcBorders>
              <w:left w:val="nil"/>
              <w:right w:val="nil"/>
            </w:tcBorders>
          </w:tcPr>
          <w:p w14:paraId="000A7F4F" w14:textId="77777777" w:rsidR="00D5256C" w:rsidRPr="00E13EB0" w:rsidRDefault="00D5256C" w:rsidP="00556617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</w:p>
        </w:tc>
        <w:tc>
          <w:tcPr>
            <w:tcW w:w="6373" w:type="dxa"/>
            <w:tcBorders>
              <w:left w:val="nil"/>
              <w:right w:val="nil"/>
            </w:tcBorders>
          </w:tcPr>
          <w:p w14:paraId="2DC2BC76" w14:textId="77777777" w:rsidR="00D5256C" w:rsidRPr="00E13EB0" w:rsidRDefault="00D5256C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9F0A45" w:rsidRPr="00E13EB0" w14:paraId="75B6AAE4" w14:textId="77777777" w:rsidTr="00D5256C">
        <w:tc>
          <w:tcPr>
            <w:tcW w:w="11023" w:type="dxa"/>
            <w:gridSpan w:val="2"/>
            <w:tcBorders>
              <w:bottom w:val="single" w:sz="4" w:space="0" w:color="000000" w:themeColor="text1"/>
            </w:tcBorders>
          </w:tcPr>
          <w:p w14:paraId="75B6AADC" w14:textId="42B81416" w:rsidR="00E64087" w:rsidRPr="00E13EB0" w:rsidRDefault="002325D2" w:rsidP="009F0A45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1.   </w:t>
            </w:r>
            <w:r w:rsidR="00E64087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What is the </w:t>
            </w:r>
            <w:r w:rsidR="00123F24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dollar</w:t>
            </w:r>
            <w:r w:rsidR="00E64087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amount of this request?     ($      </w:t>
            </w:r>
            <w:r w:rsidR="00CD7415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    </w:t>
            </w:r>
            <w:r w:rsidR="00E64087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</w:t>
            </w:r>
            <w:r w:rsidR="003644D7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   </w:t>
            </w:r>
            <w:r w:rsidR="00E64087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CAN)</w:t>
            </w:r>
          </w:p>
          <w:p w14:paraId="75B6AADD" w14:textId="77777777" w:rsidR="00E64087" w:rsidRPr="00E13EB0" w:rsidRDefault="00E64087" w:rsidP="009F0A45">
            <w:pPr>
              <w:shd w:val="clear" w:color="auto" w:fill="FFFFFF"/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</w:pPr>
          </w:p>
          <w:p w14:paraId="6EA0C5EA" w14:textId="77777777" w:rsidR="003E60AC" w:rsidRPr="00E13EB0" w:rsidRDefault="002325D2" w:rsidP="00123F24">
            <w:pPr>
              <w:shd w:val="clear" w:color="auto" w:fill="FFFFFF"/>
              <w:rPr>
                <w:rFonts w:eastAsia="Times New Roman" w:cstheme="minorHAnsi"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2.   </w:t>
            </w:r>
            <w:r w:rsidR="009F0A45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Explain the reason for the funding request:</w:t>
            </w:r>
            <w:r w:rsidR="009F0A45" w:rsidRPr="00E13EB0"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  <w:t> </w:t>
            </w:r>
            <w:r w:rsidR="009F0A45" w:rsidRPr="00E13EB0">
              <w:rPr>
                <w:rFonts w:eastAsia="Times New Roman" w:cstheme="minorHAnsi"/>
                <w:color w:val="222222"/>
                <w:sz w:val="20"/>
                <w:szCs w:val="20"/>
              </w:rPr>
              <w:t> </w:t>
            </w:r>
            <w:r w:rsidR="007D0A0B" w:rsidRPr="00E13EB0">
              <w:rPr>
                <w:rFonts w:eastAsia="Times New Roman" w:cstheme="minorHAnsi"/>
                <w:color w:val="222222"/>
                <w:sz w:val="20"/>
                <w:szCs w:val="20"/>
              </w:rPr>
              <w:br/>
              <w:t xml:space="preserve">(Note: when answering this, also address the following questions:  </w:t>
            </w:r>
          </w:p>
          <w:p w14:paraId="23F3E370" w14:textId="6E3B036F" w:rsidR="003E60AC" w:rsidRPr="00E13EB0" w:rsidRDefault="007D0A0B" w:rsidP="003E60AC">
            <w:pPr>
              <w:shd w:val="clear" w:color="auto" w:fill="FFFFFF"/>
              <w:ind w:left="720"/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color w:val="222222"/>
                <w:sz w:val="20"/>
                <w:szCs w:val="20"/>
              </w:rPr>
              <w:t xml:space="preserve">1. </w:t>
            </w:r>
            <w:r w:rsidRPr="00E13EB0"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  <w:t xml:space="preserve">Is the activity/project a one-off project or an ongoing one? </w:t>
            </w:r>
            <w:r w:rsidR="007F3C6F" w:rsidRPr="00E13EB0"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  <w:t xml:space="preserve"> </w:t>
            </w:r>
          </w:p>
          <w:p w14:paraId="7FEE4E41" w14:textId="77777777" w:rsidR="003E60AC" w:rsidRPr="00E13EB0" w:rsidRDefault="007D0A0B" w:rsidP="003E60AC">
            <w:pPr>
              <w:shd w:val="clear" w:color="auto" w:fill="FFFFFF"/>
              <w:ind w:left="720"/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  <w:t xml:space="preserve">2. What is the total cost of the activity/project?  </w:t>
            </w:r>
          </w:p>
          <w:p w14:paraId="75B6AADE" w14:textId="5E691242" w:rsidR="007D0A0B" w:rsidRPr="00E13EB0" w:rsidRDefault="007D0A0B" w:rsidP="003E60AC">
            <w:pPr>
              <w:shd w:val="clear" w:color="auto" w:fill="FFFFFF"/>
              <w:ind w:left="720"/>
              <w:rPr>
                <w:rFonts w:eastAsia="Times New Roman" w:cstheme="minorHAnsi"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  <w:t>3. What would be the impact on the activity/project if The Rotary Club of Bowmanville was not able to provide funding?</w:t>
            </w:r>
            <w:r w:rsidR="00F9210E" w:rsidRPr="00E13EB0"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  <w:t>)</w:t>
            </w:r>
          </w:p>
          <w:p w14:paraId="75B6AADF" w14:textId="77777777" w:rsidR="007D0A0B" w:rsidRDefault="007D0A0B" w:rsidP="007D0A0B">
            <w:pPr>
              <w:shd w:val="clear" w:color="auto" w:fill="FFFFFF"/>
              <w:rPr>
                <w:rFonts w:eastAsia="Times New Roman" w:cstheme="minorHAnsi"/>
                <w:color w:val="222222"/>
                <w:sz w:val="20"/>
                <w:szCs w:val="20"/>
              </w:rPr>
            </w:pPr>
          </w:p>
          <w:p w14:paraId="769E36F0" w14:textId="77777777" w:rsidR="00751A03" w:rsidRPr="00E13EB0" w:rsidRDefault="00751A03" w:rsidP="007D0A0B">
            <w:pPr>
              <w:shd w:val="clear" w:color="auto" w:fill="FFFFFF"/>
              <w:rPr>
                <w:rFonts w:eastAsia="Times New Roman" w:cstheme="minorHAnsi"/>
                <w:color w:val="222222"/>
                <w:sz w:val="20"/>
                <w:szCs w:val="20"/>
              </w:rPr>
            </w:pPr>
          </w:p>
          <w:p w14:paraId="75B6AAE0" w14:textId="2EAE8B93" w:rsidR="001C1F55" w:rsidRPr="00E13EB0" w:rsidRDefault="001C1F55" w:rsidP="009F0A45">
            <w:pPr>
              <w:shd w:val="clear" w:color="auto" w:fill="FFFFFF"/>
              <w:rPr>
                <w:rFonts w:eastAsia="Times New Roman" w:cstheme="minorHAnsi"/>
                <w:color w:val="222222"/>
                <w:sz w:val="20"/>
                <w:szCs w:val="20"/>
              </w:rPr>
            </w:pPr>
            <w:bookmarkStart w:id="0" w:name="_GoBack"/>
            <w:bookmarkEnd w:id="0"/>
          </w:p>
          <w:p w14:paraId="75B6AAE1" w14:textId="77777777" w:rsidR="001C1F55" w:rsidRPr="00E13EB0" w:rsidRDefault="001C1F55" w:rsidP="009F0A45">
            <w:pPr>
              <w:shd w:val="clear" w:color="auto" w:fill="FFFFFF"/>
              <w:rPr>
                <w:rFonts w:eastAsia="Times New Roman" w:cstheme="minorHAnsi"/>
                <w:color w:val="222222"/>
                <w:sz w:val="20"/>
                <w:szCs w:val="20"/>
              </w:rPr>
            </w:pPr>
          </w:p>
          <w:p w14:paraId="75B6AAE2" w14:textId="68FFA61E" w:rsidR="001C1F55" w:rsidRPr="00E13EB0" w:rsidRDefault="002325D2" w:rsidP="009F0A45">
            <w:pPr>
              <w:shd w:val="clear" w:color="auto" w:fill="FFFFFF"/>
              <w:rPr>
                <w:rFonts w:eastAsia="Times New Roman" w:cstheme="minorHAnsi"/>
                <w:b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color w:val="222222"/>
                <w:sz w:val="20"/>
                <w:szCs w:val="20"/>
              </w:rPr>
              <w:t>3.   Has funding been requested from any other Organization or Individual? If so, provide details (Name, A</w:t>
            </w:r>
            <w:r w:rsidR="002113D6" w:rsidRPr="00E13EB0">
              <w:rPr>
                <w:rFonts w:eastAsia="Times New Roman" w:cstheme="minorHAnsi"/>
                <w:b/>
                <w:color w:val="222222"/>
                <w:sz w:val="20"/>
                <w:szCs w:val="20"/>
              </w:rPr>
              <w:t>ddress</w:t>
            </w:r>
            <w:r w:rsidR="00EB5A67" w:rsidRPr="00E13EB0">
              <w:rPr>
                <w:rFonts w:eastAsia="Times New Roman" w:cstheme="minorHAnsi"/>
                <w:b/>
                <w:color w:val="222222"/>
                <w:sz w:val="20"/>
                <w:szCs w:val="20"/>
              </w:rPr>
              <w:br/>
              <w:t xml:space="preserve">    </w:t>
            </w:r>
            <w:r w:rsidR="002113D6" w:rsidRPr="00E13EB0">
              <w:rPr>
                <w:rFonts w:eastAsia="Times New Roman" w:cstheme="minorHAnsi"/>
                <w:b/>
                <w:color w:val="222222"/>
                <w:sz w:val="20"/>
                <w:szCs w:val="20"/>
              </w:rPr>
              <w:t xml:space="preserve"> &amp; </w:t>
            </w:r>
            <w:r w:rsidR="0032430B" w:rsidRPr="00E13EB0">
              <w:rPr>
                <w:rFonts w:eastAsia="Times New Roman" w:cstheme="minorHAnsi"/>
                <w:b/>
                <w:color w:val="222222"/>
                <w:sz w:val="20"/>
                <w:szCs w:val="20"/>
              </w:rPr>
              <w:t>Amount of funding requested):</w:t>
            </w:r>
          </w:p>
          <w:p w14:paraId="75B6AAE3" w14:textId="77777777" w:rsidR="009F0A45" w:rsidRPr="00E13EB0" w:rsidRDefault="009F0A45" w:rsidP="001C1F55">
            <w:pPr>
              <w:shd w:val="clear" w:color="auto" w:fill="FFFFFF"/>
              <w:spacing w:before="100" w:beforeAutospacing="1" w:after="100" w:afterAutospacing="1"/>
              <w:ind w:left="893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5256C" w:rsidRPr="00E13EB0" w14:paraId="724BB2F6" w14:textId="77777777" w:rsidTr="00D5256C">
        <w:tc>
          <w:tcPr>
            <w:tcW w:w="11023" w:type="dxa"/>
            <w:gridSpan w:val="2"/>
            <w:tcBorders>
              <w:left w:val="nil"/>
              <w:right w:val="nil"/>
            </w:tcBorders>
          </w:tcPr>
          <w:p w14:paraId="4D37D74E" w14:textId="77777777" w:rsidR="00D5256C" w:rsidRPr="00E13EB0" w:rsidRDefault="00D5256C" w:rsidP="009F0A45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</w:p>
        </w:tc>
      </w:tr>
      <w:tr w:rsidR="001C1F55" w:rsidRPr="00E13EB0" w14:paraId="75B6AAE8" w14:textId="77777777" w:rsidTr="00D5256C">
        <w:trPr>
          <w:trHeight w:val="986"/>
        </w:trPr>
        <w:tc>
          <w:tcPr>
            <w:tcW w:w="11023" w:type="dxa"/>
            <w:gridSpan w:val="2"/>
            <w:tcBorders>
              <w:bottom w:val="single" w:sz="4" w:space="0" w:color="000000" w:themeColor="text1"/>
            </w:tcBorders>
          </w:tcPr>
          <w:p w14:paraId="75B6AAE6" w14:textId="77777777" w:rsidR="007D0A0B" w:rsidRPr="00E13EB0" w:rsidRDefault="007D0A0B" w:rsidP="007D0A0B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What will be the positive impact on the individual</w:t>
            </w:r>
            <w:r w:rsidR="00FA0546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, organization and/</w:t>
            </w: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or the community if this request is approved?</w:t>
            </w:r>
          </w:p>
          <w:p w14:paraId="75B6AAE7" w14:textId="77777777" w:rsidR="001C1F55" w:rsidRPr="00E13EB0" w:rsidRDefault="001C1F55" w:rsidP="007D0A0B">
            <w:pPr>
              <w:shd w:val="clear" w:color="auto" w:fill="FFFFFF"/>
              <w:spacing w:before="100" w:beforeAutospacing="1" w:after="100" w:afterAutospacing="1"/>
              <w:ind w:left="893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5256C" w:rsidRPr="00E13EB0" w14:paraId="49A90287" w14:textId="77777777" w:rsidTr="00D5256C">
        <w:trPr>
          <w:trHeight w:val="210"/>
        </w:trPr>
        <w:tc>
          <w:tcPr>
            <w:tcW w:w="11023" w:type="dxa"/>
            <w:gridSpan w:val="2"/>
            <w:tcBorders>
              <w:left w:val="nil"/>
              <w:right w:val="nil"/>
            </w:tcBorders>
          </w:tcPr>
          <w:p w14:paraId="4C5A923D" w14:textId="77777777" w:rsidR="00D5256C" w:rsidRPr="00E13EB0" w:rsidRDefault="00D5256C" w:rsidP="007D0A0B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</w:p>
        </w:tc>
      </w:tr>
      <w:tr w:rsidR="00556617" w:rsidRPr="00E13EB0" w14:paraId="75B6AAEF" w14:textId="77777777" w:rsidTr="00D5256C">
        <w:tc>
          <w:tcPr>
            <w:tcW w:w="11023" w:type="dxa"/>
            <w:gridSpan w:val="2"/>
            <w:tcBorders>
              <w:bottom w:val="single" w:sz="4" w:space="0" w:color="000000" w:themeColor="text1"/>
            </w:tcBorders>
          </w:tcPr>
          <w:p w14:paraId="75B6AAEA" w14:textId="77777777" w:rsidR="004D2443" w:rsidRPr="00E13EB0" w:rsidRDefault="00A73015" w:rsidP="00556617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Is th</w:t>
            </w:r>
            <w:r w:rsidR="000F0BF3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is</w:t>
            </w: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request</w:t>
            </w:r>
            <w:r w:rsidR="00556617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being made by an organization</w:t>
            </w: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?        YES        NO  </w:t>
            </w:r>
          </w:p>
          <w:p w14:paraId="75B6AAEB" w14:textId="77777777" w:rsidR="004D2443" w:rsidRPr="00E13EB0" w:rsidRDefault="004D2443" w:rsidP="00556617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</w:p>
          <w:p w14:paraId="75B6AAEC" w14:textId="77777777" w:rsidR="00556617" w:rsidRPr="00E13EB0" w:rsidRDefault="004D2443" w:rsidP="00556617">
            <w:pPr>
              <w:shd w:val="clear" w:color="auto" w:fill="FFFFFF"/>
              <w:rPr>
                <w:rFonts w:eastAsia="Times New Roman" w:cstheme="minorHAnsi"/>
                <w:b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If YES, please answer the following questions:</w:t>
            </w:r>
            <w:r w:rsidR="00A73015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br/>
            </w:r>
            <w:r w:rsidR="00A73015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br/>
            </w:r>
            <w:r w:rsidR="00556617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Does the organization have charitable status?</w:t>
            </w:r>
            <w:r w:rsidR="00A73015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       </w:t>
            </w:r>
            <w:r w:rsidR="000F0BF3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</w:t>
            </w:r>
            <w:r w:rsidR="004A01F4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</w:t>
            </w:r>
            <w:r w:rsidR="00A73015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YES        NO</w:t>
            </w:r>
            <w:r w:rsidR="00A73015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br/>
            </w:r>
            <w:r w:rsidR="00A73015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br/>
            </w:r>
            <w:r w:rsidR="00F50668" w:rsidRPr="00E13EB0">
              <w:rPr>
                <w:rFonts w:eastAsia="Times New Roman" w:cstheme="minorHAnsi"/>
                <w:b/>
                <w:color w:val="222222"/>
                <w:sz w:val="20"/>
                <w:szCs w:val="20"/>
              </w:rPr>
              <w:t>What are the core objectives and activities of the organization?</w:t>
            </w:r>
            <w:r w:rsidR="00F50668" w:rsidRPr="00E13EB0">
              <w:rPr>
                <w:rFonts w:eastAsia="Times New Roman" w:cstheme="minorHAnsi"/>
                <w:b/>
                <w:color w:val="222222"/>
                <w:sz w:val="20"/>
                <w:szCs w:val="20"/>
              </w:rPr>
              <w:br/>
            </w:r>
          </w:p>
          <w:p w14:paraId="75B6AAED" w14:textId="77777777" w:rsidR="00556617" w:rsidRPr="00E13EB0" w:rsidRDefault="00556617">
            <w:pPr>
              <w:rPr>
                <w:rFonts w:cstheme="minorHAnsi"/>
                <w:b/>
                <w:sz w:val="20"/>
                <w:szCs w:val="20"/>
              </w:rPr>
            </w:pPr>
          </w:p>
          <w:p w14:paraId="75B6AAEE" w14:textId="77777777" w:rsidR="00F9210E" w:rsidRPr="00E13EB0" w:rsidRDefault="00F9210E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5256C" w:rsidRPr="00E13EB0" w14:paraId="7EDE4140" w14:textId="77777777" w:rsidTr="00D5256C">
        <w:tc>
          <w:tcPr>
            <w:tcW w:w="11023" w:type="dxa"/>
            <w:gridSpan w:val="2"/>
            <w:tcBorders>
              <w:left w:val="nil"/>
              <w:right w:val="nil"/>
            </w:tcBorders>
          </w:tcPr>
          <w:p w14:paraId="0CF3C521" w14:textId="77777777" w:rsidR="00D5256C" w:rsidRPr="00E13EB0" w:rsidRDefault="00D5256C" w:rsidP="00556617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</w:p>
        </w:tc>
      </w:tr>
      <w:tr w:rsidR="0050776E" w:rsidRPr="00E13EB0" w14:paraId="5A81FDA8" w14:textId="77777777" w:rsidTr="00D5256C">
        <w:tc>
          <w:tcPr>
            <w:tcW w:w="11023" w:type="dxa"/>
            <w:gridSpan w:val="2"/>
            <w:tcBorders>
              <w:bottom w:val="single" w:sz="4" w:space="0" w:color="000000" w:themeColor="text1"/>
            </w:tcBorders>
          </w:tcPr>
          <w:p w14:paraId="352B7314" w14:textId="67863E6C" w:rsidR="004A4D10" w:rsidRPr="00E13EB0" w:rsidRDefault="00140B55" w:rsidP="004A4D10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Is your organization</w:t>
            </w:r>
            <w:r w:rsidR="00B7706B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comfortabl</w:t>
            </w:r>
            <w:r w:rsidR="00876E4B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e with </w:t>
            </w:r>
            <w:r w:rsidR="00F1712B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Bowmanville Rotary promoting this </w:t>
            </w:r>
            <w:r w:rsidR="005261BF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funding</w:t>
            </w:r>
            <w:r w:rsidR="00F1712B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on </w:t>
            </w:r>
            <w:r w:rsidR="005514BC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social media and on its website</w:t>
            </w:r>
            <w:r w:rsidR="004A4D10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?   YES      NO  </w:t>
            </w:r>
          </w:p>
          <w:p w14:paraId="2E8AF476" w14:textId="77777777" w:rsidR="005514BC" w:rsidRPr="00E13EB0" w:rsidRDefault="005514BC" w:rsidP="004A4D10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</w:p>
          <w:p w14:paraId="04BCCFF1" w14:textId="3FAEB81D" w:rsidR="0050776E" w:rsidRPr="00E13EB0" w:rsidRDefault="005514BC" w:rsidP="00556617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Please note that your </w:t>
            </w:r>
            <w:r w:rsidR="00DA7429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response to the above question will not infl</w:t>
            </w:r>
            <w:r w:rsidR="00F76317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uence Bowmanville Rotary’s decision</w:t>
            </w:r>
            <w:r w:rsidR="005261BF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on this funding request</w:t>
            </w:r>
            <w:r w:rsidR="002B0163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.</w:t>
            </w:r>
          </w:p>
        </w:tc>
      </w:tr>
      <w:tr w:rsidR="00D5256C" w:rsidRPr="00E13EB0" w14:paraId="3E1920DD" w14:textId="77777777" w:rsidTr="00D5256C">
        <w:tc>
          <w:tcPr>
            <w:tcW w:w="11023" w:type="dxa"/>
            <w:gridSpan w:val="2"/>
            <w:tcBorders>
              <w:left w:val="nil"/>
              <w:right w:val="nil"/>
            </w:tcBorders>
          </w:tcPr>
          <w:p w14:paraId="7DE7BBB6" w14:textId="77777777" w:rsidR="00D5256C" w:rsidRPr="00E13EB0" w:rsidRDefault="00D5256C" w:rsidP="004A4D10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</w:p>
        </w:tc>
      </w:tr>
      <w:tr w:rsidR="00A73015" w:rsidRPr="00E13EB0" w14:paraId="75B6AAF4" w14:textId="77777777" w:rsidTr="002B0163">
        <w:tc>
          <w:tcPr>
            <w:tcW w:w="11023" w:type="dxa"/>
            <w:gridSpan w:val="2"/>
          </w:tcPr>
          <w:p w14:paraId="75B6AAF0" w14:textId="77777777" w:rsidR="005D10E3" w:rsidRPr="00E13EB0" w:rsidRDefault="00F9210E" w:rsidP="00556617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Provide </w:t>
            </w:r>
            <w:r w:rsidR="00986EBF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the contact information (Name &amp; A</w:t>
            </w: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ddress) of individual or organization that </w:t>
            </w:r>
            <w:r w:rsidR="00892BFA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the </w:t>
            </w: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Rotary cheque should be issued to, if this request is approved:</w:t>
            </w:r>
            <w:r w:rsidR="00C35026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br/>
            </w:r>
          </w:p>
          <w:p w14:paraId="75B6AAF1" w14:textId="77777777" w:rsidR="00F9210E" w:rsidRPr="00E13EB0" w:rsidRDefault="00F9210E" w:rsidP="00556617">
            <w:pPr>
              <w:shd w:val="clear" w:color="auto" w:fill="FFFFFF"/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Name:</w:t>
            </w:r>
            <w:r w:rsidR="007F3C6F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                                                                                                Date:</w:t>
            </w:r>
          </w:p>
          <w:p w14:paraId="75B6AAF2" w14:textId="77777777" w:rsidR="00F9210E" w:rsidRPr="00E13EB0" w:rsidRDefault="00F9210E" w:rsidP="00556617">
            <w:pPr>
              <w:shd w:val="clear" w:color="auto" w:fill="FFFFFF"/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</w:pPr>
            <w:r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>Address:</w:t>
            </w:r>
            <w:r w:rsidR="002113D6" w:rsidRPr="00E13EB0">
              <w:rPr>
                <w:rFonts w:eastAsia="Times New Roman" w:cstheme="minorHAnsi"/>
                <w:b/>
                <w:bCs/>
                <w:iCs/>
                <w:color w:val="222222"/>
                <w:sz w:val="20"/>
                <w:szCs w:val="20"/>
              </w:rPr>
              <w:t xml:space="preserve">                                                                                             Signature: ____________________________</w:t>
            </w:r>
          </w:p>
          <w:p w14:paraId="75B6AAF3" w14:textId="77777777" w:rsidR="00A73015" w:rsidRPr="00E13EB0" w:rsidRDefault="00A73015" w:rsidP="00F50668">
            <w:pPr>
              <w:shd w:val="clear" w:color="auto" w:fill="FFFFFF"/>
              <w:rPr>
                <w:rFonts w:eastAsia="Times New Roman" w:cstheme="minorHAnsi"/>
                <w:bCs/>
                <w:iCs/>
                <w:color w:val="222222"/>
                <w:sz w:val="20"/>
                <w:szCs w:val="20"/>
              </w:rPr>
            </w:pPr>
          </w:p>
        </w:tc>
      </w:tr>
    </w:tbl>
    <w:p w14:paraId="75B6AAF5" w14:textId="77777777" w:rsidR="009F0A45" w:rsidRPr="00136FAE" w:rsidRDefault="009F0A45">
      <w:pPr>
        <w:rPr>
          <w:rFonts w:cstheme="minorHAnsi"/>
          <w:b/>
          <w:sz w:val="24"/>
          <w:szCs w:val="24"/>
        </w:rPr>
      </w:pPr>
    </w:p>
    <w:sectPr w:rsidR="009F0A45" w:rsidRPr="00136FAE" w:rsidSect="002B016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A030A5"/>
    <w:multiLevelType w:val="multilevel"/>
    <w:tmpl w:val="0A9E8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BRJGlhZGBiamFko6SsGpxcWZ+XkgBYa1ANmRKxEsAAAA"/>
  </w:docVars>
  <w:rsids>
    <w:rsidRoot w:val="00915A10"/>
    <w:rsid w:val="000D6DDF"/>
    <w:rsid w:val="000E2113"/>
    <w:rsid w:val="000F0BF3"/>
    <w:rsid w:val="00123F24"/>
    <w:rsid w:val="00136FAE"/>
    <w:rsid w:val="00140B55"/>
    <w:rsid w:val="001C1F55"/>
    <w:rsid w:val="001F6D68"/>
    <w:rsid w:val="002113D6"/>
    <w:rsid w:val="002325D2"/>
    <w:rsid w:val="002B0163"/>
    <w:rsid w:val="0032430B"/>
    <w:rsid w:val="003570BD"/>
    <w:rsid w:val="003644D7"/>
    <w:rsid w:val="003E60AC"/>
    <w:rsid w:val="004A01F4"/>
    <w:rsid w:val="004A4D10"/>
    <w:rsid w:val="004D2443"/>
    <w:rsid w:val="0050776E"/>
    <w:rsid w:val="005261BF"/>
    <w:rsid w:val="005514BC"/>
    <w:rsid w:val="00556617"/>
    <w:rsid w:val="005D10E3"/>
    <w:rsid w:val="007326C7"/>
    <w:rsid w:val="00751A03"/>
    <w:rsid w:val="007D0A0B"/>
    <w:rsid w:val="007F3C6F"/>
    <w:rsid w:val="00876E4B"/>
    <w:rsid w:val="00892BFA"/>
    <w:rsid w:val="00915A10"/>
    <w:rsid w:val="00986EBF"/>
    <w:rsid w:val="009F0A45"/>
    <w:rsid w:val="00A12AAA"/>
    <w:rsid w:val="00A73015"/>
    <w:rsid w:val="00B7706B"/>
    <w:rsid w:val="00BE4ADC"/>
    <w:rsid w:val="00C35026"/>
    <w:rsid w:val="00CD7415"/>
    <w:rsid w:val="00D5256C"/>
    <w:rsid w:val="00DA5C93"/>
    <w:rsid w:val="00DA7429"/>
    <w:rsid w:val="00E13EB0"/>
    <w:rsid w:val="00E64087"/>
    <w:rsid w:val="00E77DB6"/>
    <w:rsid w:val="00E904FC"/>
    <w:rsid w:val="00EB5A67"/>
    <w:rsid w:val="00EE297B"/>
    <w:rsid w:val="00F1712B"/>
    <w:rsid w:val="00F50668"/>
    <w:rsid w:val="00F70FEC"/>
    <w:rsid w:val="00F76317"/>
    <w:rsid w:val="00F9210E"/>
    <w:rsid w:val="00FA0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6AA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4D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5A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A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661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55661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4D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5A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A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661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5566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73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9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yle Goodin</cp:lastModifiedBy>
  <cp:revision>2</cp:revision>
  <dcterms:created xsi:type="dcterms:W3CDTF">2022-01-24T16:48:00Z</dcterms:created>
  <dcterms:modified xsi:type="dcterms:W3CDTF">2022-01-24T16:48:00Z</dcterms:modified>
</cp:coreProperties>
</file>